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32" w:type="dxa"/>
        <w:tblInd w:w="-318" w:type="dxa"/>
        <w:tblLayout w:type="fixed"/>
        <w:tblLook w:val="0000" w:firstRow="0" w:lastRow="0" w:firstColumn="0" w:lastColumn="0" w:noHBand="0" w:noVBand="0"/>
      </w:tblPr>
      <w:tblGrid>
        <w:gridCol w:w="4537"/>
        <w:gridCol w:w="6095"/>
      </w:tblGrid>
      <w:tr w:rsidR="00DE6D2A" w:rsidRPr="0061253E" w:rsidTr="00B23A83">
        <w:tc>
          <w:tcPr>
            <w:tcW w:w="4537" w:type="dxa"/>
          </w:tcPr>
          <w:p w:rsidR="00DE6D2A" w:rsidRPr="00F56FBA" w:rsidRDefault="00DE6D2A" w:rsidP="00066DA0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bookmarkStart w:id="0" w:name="_Hlk48832270"/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TRƯỜNG ĐẠI HỌC CÔNG NGHIỆP</w:t>
            </w:r>
          </w:p>
          <w:p w:rsidR="00DE6D2A" w:rsidRPr="00F56FBA" w:rsidRDefault="00DE6D2A" w:rsidP="00066DA0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THỰC PHẨM TP.</w:t>
            </w:r>
            <w:r w:rsidR="00C560C2"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HỒ CHÍ MINH</w:t>
            </w:r>
          </w:p>
          <w:p w:rsidR="00BB0FD0" w:rsidRPr="00807E7B" w:rsidRDefault="00807E7B" w:rsidP="008E323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HOA……………….</w:t>
            </w:r>
          </w:p>
          <w:p w:rsidR="00DE6D2A" w:rsidRPr="00F56FBA" w:rsidRDefault="00F41B90" w:rsidP="00BB0FD0">
            <w:pPr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862965</wp:posOffset>
                      </wp:positionH>
                      <wp:positionV relativeFrom="paragraph">
                        <wp:posOffset>21589</wp:posOffset>
                      </wp:positionV>
                      <wp:extent cx="1015365" cy="0"/>
                      <wp:effectExtent l="0" t="0" r="13335" b="0"/>
                      <wp:wrapNone/>
                      <wp:docPr id="2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153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0616FB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7.95pt,1.7pt" to="147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OhCHQIAADYEAAAOAAAAZHJzL2Uyb0RvYy54bWysU8uu2jAU3FfqP1jeQxJuo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"/>
                  </w:pict>
                </mc:Fallback>
              </mc:AlternateContent>
            </w:r>
            <w:r w:rsidR="004C7027" w:rsidRPr="00F56FBA">
              <w:rPr>
                <w:b/>
                <w:sz w:val="26"/>
                <w:szCs w:val="26"/>
                <w:lang w:val="vi-VN"/>
              </w:rPr>
              <w:tab/>
            </w:r>
          </w:p>
        </w:tc>
        <w:tc>
          <w:tcPr>
            <w:tcW w:w="6095" w:type="dxa"/>
          </w:tcPr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Cs/>
                <w:szCs w:val="24"/>
                <w:lang w:val="vi-VN"/>
              </w:rPr>
              <w:t>CỘNG HOÀ XÃ HỘI CHỦ NGHĨA VIỆT NAM</w:t>
            </w:r>
          </w:p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vi-VN"/>
              </w:rPr>
            </w:pP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Độc lập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Tự do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Hạnh phúc</w:t>
            </w:r>
          </w:p>
          <w:p w:rsidR="00DE6D2A" w:rsidRPr="00F56FBA" w:rsidRDefault="00F41B90" w:rsidP="00FE13E0">
            <w:pPr>
              <w:rPr>
                <w:lang w:val="vi-VN"/>
              </w:rPr>
            </w:pPr>
            <w:r>
              <w:rPr>
                <w:rFonts w:ascii="VNI-Times" w:hAnsi="VNI-Times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863600</wp:posOffset>
                      </wp:positionH>
                      <wp:positionV relativeFrom="paragraph">
                        <wp:posOffset>17780</wp:posOffset>
                      </wp:positionV>
                      <wp:extent cx="2011680" cy="0"/>
                      <wp:effectExtent l="0" t="0" r="0" b="0"/>
                      <wp:wrapNone/>
                      <wp:docPr id="1" name="Line 4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12FA4D" id="Line 46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pt,1.4pt" to="226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"/>
                  </w:pict>
                </mc:Fallback>
              </mc:AlternateContent>
            </w:r>
          </w:p>
          <w:p w:rsidR="00DE6D2A" w:rsidRPr="00F56FBA" w:rsidRDefault="00DE6D2A" w:rsidP="003D348D">
            <w:pPr>
              <w:pStyle w:val="Caption"/>
              <w:ind w:left="0" w:firstLine="0"/>
              <w:jc w:val="right"/>
              <w:rPr>
                <w:lang w:val="vi-VN"/>
              </w:rPr>
            </w:pPr>
          </w:p>
        </w:tc>
      </w:tr>
    </w:tbl>
    <w:bookmarkEnd w:id="0"/>
    <w:p w:rsidR="002F2FBF" w:rsidRDefault="00CE1CA1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CE1CA1">
        <w:rPr>
          <w:rFonts w:ascii="Times New Roman" w:hAnsi="Times New Roman"/>
          <w:b/>
          <w:sz w:val="30"/>
          <w:szCs w:val="30"/>
          <w:lang w:val="vi-VN"/>
        </w:rPr>
        <w:t>PHIẾU ĐĂNG KÝ HỌC TẬP</w:t>
      </w:r>
      <w:r w:rsidR="00E61E5C">
        <w:rPr>
          <w:rFonts w:ascii="Times New Roman" w:hAnsi="Times New Roman"/>
          <w:b/>
          <w:sz w:val="30"/>
          <w:szCs w:val="30"/>
        </w:rPr>
        <w:t xml:space="preserve"> </w:t>
      </w:r>
      <w:r w:rsidRPr="00CE1CA1">
        <w:rPr>
          <w:rFonts w:ascii="Times New Roman" w:hAnsi="Times New Roman"/>
          <w:b/>
          <w:sz w:val="30"/>
          <w:szCs w:val="30"/>
          <w:lang w:val="vi-VN"/>
        </w:rPr>
        <w:t>-</w:t>
      </w:r>
      <w:r w:rsidR="00E61E5C">
        <w:rPr>
          <w:rFonts w:ascii="Times New Roman" w:hAnsi="Times New Roman"/>
          <w:b/>
          <w:sz w:val="30"/>
          <w:szCs w:val="30"/>
        </w:rPr>
        <w:t xml:space="preserve"> </w:t>
      </w:r>
      <w:bookmarkStart w:id="1" w:name="_GoBack"/>
      <w:bookmarkEnd w:id="1"/>
      <w:r w:rsidRPr="00CE1CA1">
        <w:rPr>
          <w:rFonts w:ascii="Times New Roman" w:hAnsi="Times New Roman"/>
          <w:b/>
          <w:sz w:val="30"/>
          <w:szCs w:val="30"/>
          <w:lang w:val="vi-VN"/>
        </w:rPr>
        <w:t>NGHIÊN CỨU</w:t>
      </w:r>
    </w:p>
    <w:p w:rsidR="00BA773B" w:rsidRPr="00EB11D7" w:rsidRDefault="00BA773B" w:rsidP="005B7C63">
      <w:pPr>
        <w:pStyle w:val="BodyTextIndent"/>
        <w:ind w:firstLine="0"/>
        <w:jc w:val="center"/>
        <w:rPr>
          <w:rFonts w:ascii="Times New Roman" w:hAnsi="Times New Roman"/>
          <w:szCs w:val="30"/>
        </w:rPr>
      </w:pPr>
      <w:r w:rsidRPr="00EB11D7">
        <w:rPr>
          <w:rFonts w:ascii="Times New Roman" w:hAnsi="Times New Roman"/>
          <w:szCs w:val="30"/>
        </w:rPr>
        <w:t xml:space="preserve">(Dành cho ứng viên </w:t>
      </w:r>
      <w:r w:rsidR="0025311B">
        <w:rPr>
          <w:rFonts w:ascii="Times New Roman" w:hAnsi="Times New Roman"/>
          <w:szCs w:val="30"/>
        </w:rPr>
        <w:t xml:space="preserve">thuộc chương trình </w:t>
      </w:r>
      <w:r w:rsidRPr="00EB11D7">
        <w:rPr>
          <w:rFonts w:ascii="Times New Roman" w:hAnsi="Times New Roman"/>
          <w:szCs w:val="30"/>
        </w:rPr>
        <w:t>định hướng nghiên cứu)</w:t>
      </w:r>
    </w:p>
    <w:p w:rsidR="00481978" w:rsidRDefault="00481978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b/>
          <w:szCs w:val="26"/>
          <w:lang w:val="vi-VN"/>
        </w:rPr>
      </w:pPr>
      <w:bookmarkStart w:id="2" w:name="_Hlk48830423"/>
      <w:bookmarkStart w:id="3" w:name="_Hlk48830589"/>
    </w:p>
    <w:p w:rsidR="0070117C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 w:rsidRPr="00815FD9">
        <w:rPr>
          <w:rFonts w:ascii="Times New Roman" w:hAnsi="Times New Roman"/>
          <w:szCs w:val="26"/>
          <w:lang w:val="vi-VN"/>
        </w:rPr>
        <w:t>Kính gửi:</w:t>
      </w:r>
      <w:r w:rsidR="0070117C">
        <w:rPr>
          <w:rFonts w:ascii="Times New Roman" w:hAnsi="Times New Roman"/>
          <w:szCs w:val="26"/>
          <w:lang w:val="vi-VN"/>
        </w:rPr>
        <w:tab/>
      </w:r>
      <w:bookmarkEnd w:id="2"/>
      <w:r w:rsidR="001D140E" w:rsidRPr="008C5BAB">
        <w:rPr>
          <w:rFonts w:ascii="Times New Roman" w:hAnsi="Times New Roman"/>
          <w:szCs w:val="26"/>
          <w:lang w:val="vi-VN"/>
        </w:rPr>
        <w:t xml:space="preserve">- </w:t>
      </w:r>
      <w:r w:rsidR="00624B22" w:rsidRPr="00624B22">
        <w:rPr>
          <w:rFonts w:ascii="Times New Roman" w:hAnsi="Times New Roman"/>
          <w:szCs w:val="26"/>
          <w:lang w:val="vi-VN"/>
        </w:rPr>
        <w:t>Trưởng khoa…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…..</w:t>
      </w:r>
      <w:r w:rsidR="008C5BAB" w:rsidRPr="008C5BAB">
        <w:rPr>
          <w:rFonts w:ascii="Times New Roman" w:hAnsi="Times New Roman"/>
          <w:szCs w:val="26"/>
          <w:lang w:val="vi-VN"/>
        </w:rPr>
        <w:t>,</w:t>
      </w:r>
    </w:p>
    <w:p w:rsidR="000C5B3E" w:rsidRPr="00D778DB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0C5B3E" w:rsidRPr="0070117C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3230A5">
        <w:rPr>
          <w:rFonts w:ascii="Times New Roman" w:hAnsi="Times New Roman"/>
          <w:szCs w:val="26"/>
          <w:lang w:val="vi-VN"/>
        </w:rPr>
        <w:t>ngành</w:t>
      </w:r>
      <w:r w:rsidR="000C5B3E" w:rsidRPr="0070117C">
        <w:rPr>
          <w:rFonts w:ascii="Times New Roman" w:hAnsi="Times New Roman"/>
          <w:szCs w:val="26"/>
          <w:lang w:val="vi-VN"/>
        </w:rPr>
        <w:t>…</w:t>
      </w:r>
      <w:r w:rsidR="005B1B63" w:rsidRPr="0070117C">
        <w:rPr>
          <w:rFonts w:ascii="Times New Roman" w:hAnsi="Times New Roman"/>
          <w:szCs w:val="26"/>
          <w:lang w:val="vi-VN"/>
        </w:rPr>
        <w:t>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</w:t>
      </w:r>
    </w:p>
    <w:p w:rsidR="00663926" w:rsidRPr="00900EB4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4" w:name="_Hlk48830413"/>
    </w:p>
    <w:p w:rsidR="00592790" w:rsidRPr="003527DD" w:rsidRDefault="00FD100E" w:rsidP="00F23B99">
      <w:pPr>
        <w:tabs>
          <w:tab w:val="left" w:leader="dot" w:pos="5245"/>
          <w:tab w:val="left" w:leader="dot" w:pos="6804"/>
          <w:tab w:val="right" w:leader="dot" w:pos="9498"/>
        </w:tabs>
        <w:spacing w:line="30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ôi tên là: </w:t>
      </w:r>
      <w:r>
        <w:rPr>
          <w:sz w:val="26"/>
          <w:szCs w:val="26"/>
        </w:rPr>
        <w:tab/>
      </w:r>
      <w:r w:rsidR="00F65AC4">
        <w:rPr>
          <w:sz w:val="26"/>
          <w:szCs w:val="26"/>
        </w:rPr>
        <w:t xml:space="preserve">là ứng viên thuộc chương trình định hướng nghiên cứu </w:t>
      </w:r>
      <w:r w:rsidR="0002579F">
        <w:rPr>
          <w:sz w:val="26"/>
          <w:szCs w:val="26"/>
        </w:rPr>
        <w:t>k</w:t>
      </w:r>
      <w:r w:rsidR="00592790" w:rsidRPr="003527DD">
        <w:rPr>
          <w:sz w:val="26"/>
          <w:szCs w:val="26"/>
        </w:rPr>
        <w:t>hóa:</w:t>
      </w:r>
      <w:r w:rsidR="00592790" w:rsidRPr="003527DD">
        <w:rPr>
          <w:sz w:val="26"/>
          <w:szCs w:val="26"/>
        </w:rPr>
        <w:tab/>
      </w:r>
      <w:r w:rsidR="0002579F">
        <w:rPr>
          <w:sz w:val="26"/>
          <w:szCs w:val="26"/>
        </w:rPr>
        <w:t>đợt:</w:t>
      </w:r>
      <w:r w:rsidR="0002579F">
        <w:rPr>
          <w:sz w:val="26"/>
          <w:szCs w:val="26"/>
        </w:rPr>
        <w:tab/>
      </w:r>
      <w:r w:rsidR="00D60833">
        <w:rPr>
          <w:sz w:val="26"/>
          <w:szCs w:val="26"/>
        </w:rPr>
        <w:t>MSHV</w:t>
      </w:r>
      <w:r w:rsidR="00592790" w:rsidRPr="003527DD">
        <w:rPr>
          <w:sz w:val="26"/>
          <w:szCs w:val="26"/>
        </w:rPr>
        <w:t>:</w:t>
      </w:r>
      <w:r w:rsidR="00592790" w:rsidRPr="003527DD">
        <w:rPr>
          <w:sz w:val="26"/>
          <w:szCs w:val="26"/>
        </w:rPr>
        <w:tab/>
      </w:r>
    </w:p>
    <w:p w:rsidR="00592790" w:rsidRPr="003527DD" w:rsidRDefault="00592790" w:rsidP="00BE2D2F">
      <w:pPr>
        <w:tabs>
          <w:tab w:val="left" w:leader="dot" w:pos="4678"/>
          <w:tab w:val="right" w:leader="dot" w:pos="9498"/>
        </w:tabs>
        <w:spacing w:line="300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Ngành: </w:t>
      </w:r>
      <w:r w:rsidRPr="003527DD">
        <w:rPr>
          <w:sz w:val="26"/>
          <w:szCs w:val="26"/>
        </w:rPr>
        <w:tab/>
        <w:t xml:space="preserve">Khoa: </w:t>
      </w:r>
      <w:r w:rsidRPr="003527DD">
        <w:rPr>
          <w:sz w:val="26"/>
          <w:szCs w:val="26"/>
        </w:rPr>
        <w:tab/>
      </w:r>
    </w:p>
    <w:p w:rsidR="00CE52EB" w:rsidRPr="00CE52EB" w:rsidRDefault="00CE52EB" w:rsidP="00BE2D2F">
      <w:pPr>
        <w:tabs>
          <w:tab w:val="right" w:leader="dot" w:pos="9498"/>
        </w:tabs>
        <w:spacing w:line="300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 xml:space="preserve">Cán bộ hướng dẫn 1: </w:t>
      </w:r>
      <w:r w:rsidRPr="00CE52EB">
        <w:rPr>
          <w:sz w:val="26"/>
          <w:szCs w:val="26"/>
        </w:rPr>
        <w:tab/>
      </w:r>
      <w:r w:rsidRPr="00CE52EB">
        <w:rPr>
          <w:sz w:val="26"/>
          <w:szCs w:val="26"/>
        </w:rPr>
        <w:tab/>
      </w:r>
    </w:p>
    <w:p w:rsidR="00CE52EB" w:rsidRDefault="00CE52EB" w:rsidP="00BE2D2F">
      <w:pPr>
        <w:tabs>
          <w:tab w:val="right" w:leader="dot" w:pos="9498"/>
        </w:tabs>
        <w:spacing w:line="300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>Cán bộ hướng dẫn 2 (</w:t>
      </w:r>
      <w:r w:rsidRPr="00EB77DA">
        <w:rPr>
          <w:i/>
          <w:sz w:val="26"/>
          <w:szCs w:val="26"/>
        </w:rPr>
        <w:t>nếu có</w:t>
      </w:r>
      <w:r w:rsidRPr="00CE52EB">
        <w:rPr>
          <w:sz w:val="26"/>
          <w:szCs w:val="26"/>
        </w:rPr>
        <w:t>)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:rsidR="00592790" w:rsidRPr="003527DD" w:rsidRDefault="00D80837" w:rsidP="00BE2D2F">
      <w:pPr>
        <w:spacing w:line="30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Nay tôi xin đăng ký </w:t>
      </w:r>
      <w:r w:rsidR="005C34E0">
        <w:rPr>
          <w:sz w:val="26"/>
          <w:szCs w:val="26"/>
        </w:rPr>
        <w:t>học tập và nghiên cứu trong Học kỳ……. Năm học:</w:t>
      </w:r>
      <w:r w:rsidR="005A57ED">
        <w:rPr>
          <w:sz w:val="26"/>
          <w:szCs w:val="26"/>
        </w:rPr>
        <w:t>…</w:t>
      </w:r>
      <w:r w:rsidR="005A40F2">
        <w:rPr>
          <w:sz w:val="26"/>
          <w:szCs w:val="26"/>
        </w:rPr>
        <w:t>……</w:t>
      </w:r>
      <w:r w:rsidR="005A57ED">
        <w:rPr>
          <w:sz w:val="26"/>
          <w:szCs w:val="26"/>
        </w:rPr>
        <w:t>…….., cụ thể như sau:</w:t>
      </w:r>
    </w:p>
    <w:bookmarkEnd w:id="3"/>
    <w:bookmarkEnd w:id="4"/>
    <w:p w:rsidR="005A57ED" w:rsidRPr="005A57ED" w:rsidRDefault="005A57ED" w:rsidP="00BE2D2F">
      <w:pPr>
        <w:tabs>
          <w:tab w:val="left" w:leader="dot" w:pos="7655"/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b/>
          <w:sz w:val="26"/>
        </w:rPr>
        <w:t>Đăng ký học tập và nghiên cứu:</w:t>
      </w:r>
      <w:r w:rsidRPr="005A57ED">
        <w:rPr>
          <w:sz w:val="26"/>
        </w:rPr>
        <w:t xml:space="preserve"> </w:t>
      </w:r>
      <w:r w:rsidRPr="005A57ED">
        <w:rPr>
          <w:i/>
          <w:sz w:val="26"/>
        </w:rPr>
        <w:t xml:space="preserve">(đánh dấu </w:t>
      </w:r>
      <w:r w:rsidRPr="005A57ED">
        <w:rPr>
          <w:i/>
          <w:sz w:val="26"/>
        </w:rPr>
        <w:sym w:font="Wingdings" w:char="F0FC"/>
      </w:r>
      <w:r w:rsidRPr="005A57ED">
        <w:rPr>
          <w:i/>
          <w:sz w:val="26"/>
        </w:rPr>
        <w:t xml:space="preserve"> vào ô tương ứng)</w:t>
      </w:r>
    </w:p>
    <w:p w:rsidR="005A57ED" w:rsidRPr="005A57ED" w:rsidRDefault="005A57ED" w:rsidP="00BE2D2F">
      <w:pPr>
        <w:tabs>
          <w:tab w:val="left" w:pos="6237"/>
        </w:tabs>
        <w:spacing w:line="300" w:lineRule="auto"/>
        <w:rPr>
          <w:b/>
          <w:sz w:val="26"/>
        </w:rPr>
      </w:pPr>
      <w:r w:rsidRPr="005A57ED">
        <w:rPr>
          <w:b/>
          <w:sz w:val="26"/>
        </w:rPr>
        <w:t xml:space="preserve">A. Học phần chuyển đổi, bổ sung </w:t>
      </w:r>
      <w:r w:rsidRPr="005A57ED">
        <w:rPr>
          <w:i/>
          <w:sz w:val="26"/>
        </w:rPr>
        <w:t>(</w:t>
      </w:r>
      <w:r w:rsidR="00CE5090" w:rsidRPr="005A57ED">
        <w:rPr>
          <w:i/>
          <w:sz w:val="26"/>
        </w:rPr>
        <w:t>ghi tên</w:t>
      </w:r>
      <w:r w:rsidR="00CE5090">
        <w:rPr>
          <w:i/>
          <w:sz w:val="26"/>
        </w:rPr>
        <w:t>,</w:t>
      </w:r>
      <w:r w:rsidR="00CE5090" w:rsidRPr="005A57ED">
        <w:rPr>
          <w:i/>
          <w:sz w:val="26"/>
        </w:rPr>
        <w:t xml:space="preserve"> mã </w:t>
      </w:r>
      <w:r w:rsidR="00CE5090">
        <w:rPr>
          <w:i/>
          <w:sz w:val="26"/>
        </w:rPr>
        <w:t>học phần và số tín chỉ</w:t>
      </w:r>
      <w:r w:rsidRPr="005A57ED">
        <w:rPr>
          <w:i/>
          <w:sz w:val="26"/>
        </w:rPr>
        <w:t>)</w:t>
      </w:r>
      <w:r w:rsidRPr="005A57ED">
        <w:rPr>
          <w:b/>
          <w:sz w:val="26"/>
        </w:rPr>
        <w:tab/>
      </w:r>
      <w:r w:rsidRPr="005A57ED">
        <w:rPr>
          <w:b/>
          <w:sz w:val="26"/>
        </w:rPr>
        <w:sym w:font="Symbol" w:char="F0A0"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1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2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3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4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left" w:pos="6237"/>
        </w:tabs>
        <w:spacing w:line="300" w:lineRule="auto"/>
        <w:rPr>
          <w:b/>
          <w:sz w:val="26"/>
        </w:rPr>
      </w:pPr>
      <w:r w:rsidRPr="005A57ED">
        <w:rPr>
          <w:b/>
          <w:sz w:val="26"/>
        </w:rPr>
        <w:t xml:space="preserve">B. Học phần trình độ tiến sĩ </w:t>
      </w:r>
      <w:r w:rsidRPr="005A57ED">
        <w:rPr>
          <w:i/>
          <w:sz w:val="26"/>
        </w:rPr>
        <w:t>(ghi tên</w:t>
      </w:r>
      <w:r w:rsidR="00CE5090">
        <w:rPr>
          <w:i/>
          <w:sz w:val="26"/>
        </w:rPr>
        <w:t>,</w:t>
      </w:r>
      <w:r w:rsidRPr="005A57ED">
        <w:rPr>
          <w:i/>
          <w:sz w:val="26"/>
        </w:rPr>
        <w:t xml:space="preserve"> mã </w:t>
      </w:r>
      <w:r w:rsidR="00CE5090">
        <w:rPr>
          <w:i/>
          <w:sz w:val="26"/>
        </w:rPr>
        <w:t>học phần và số tín chỉ</w:t>
      </w:r>
      <w:r w:rsidRPr="005A57ED">
        <w:rPr>
          <w:i/>
          <w:sz w:val="26"/>
        </w:rPr>
        <w:t>)</w:t>
      </w:r>
      <w:r w:rsidRPr="005A57ED">
        <w:rPr>
          <w:b/>
          <w:sz w:val="26"/>
        </w:rPr>
        <w:tab/>
      </w:r>
      <w:r w:rsidRPr="005A57ED">
        <w:rPr>
          <w:b/>
          <w:sz w:val="26"/>
        </w:rPr>
        <w:sym w:font="Symbol" w:char="F0A0"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1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2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3. </w:t>
      </w:r>
      <w:r w:rsidRPr="005A57ED">
        <w:rPr>
          <w:sz w:val="26"/>
        </w:rPr>
        <w:tab/>
      </w:r>
    </w:p>
    <w:p w:rsidR="005A57ED" w:rsidRPr="005A57ED" w:rsidRDefault="005A57ED" w:rsidP="00BE2D2F">
      <w:pPr>
        <w:tabs>
          <w:tab w:val="right" w:leader="dot" w:pos="10206"/>
        </w:tabs>
        <w:spacing w:line="300" w:lineRule="auto"/>
        <w:jc w:val="both"/>
        <w:rPr>
          <w:sz w:val="26"/>
        </w:rPr>
      </w:pPr>
      <w:r w:rsidRPr="005A57ED">
        <w:rPr>
          <w:sz w:val="26"/>
        </w:rPr>
        <w:t xml:space="preserve">4. </w:t>
      </w:r>
      <w:r w:rsidRPr="005A57ED">
        <w:rPr>
          <w:sz w:val="26"/>
        </w:rPr>
        <w:tab/>
      </w:r>
    </w:p>
    <w:p w:rsidR="00FD4A31" w:rsidRPr="00815FD9" w:rsidRDefault="00FD4A31" w:rsidP="00BE2D2F">
      <w:pPr>
        <w:spacing w:line="300" w:lineRule="auto"/>
        <w:ind w:firstLine="426"/>
        <w:rPr>
          <w:sz w:val="26"/>
          <w:szCs w:val="26"/>
          <w:lang w:val="vi-VN"/>
        </w:rPr>
      </w:pPr>
      <w:r w:rsidRPr="00815FD9">
        <w:rPr>
          <w:sz w:val="26"/>
          <w:szCs w:val="26"/>
          <w:lang w:val="vi-VN"/>
        </w:rPr>
        <w:t>Trân trọng./.</w:t>
      </w:r>
    </w:p>
    <w:p w:rsidR="001D000C" w:rsidRPr="00815FD9" w:rsidRDefault="00FD4A31" w:rsidP="00195057">
      <w:pPr>
        <w:spacing w:before="60" w:after="60"/>
        <w:jc w:val="right"/>
        <w:rPr>
          <w:i/>
          <w:sz w:val="26"/>
          <w:szCs w:val="26"/>
          <w:lang w:val="vi-VN"/>
        </w:rPr>
      </w:pPr>
      <w:bookmarkStart w:id="5" w:name="_Hlk48831382"/>
      <w:r w:rsidRPr="00815FD9">
        <w:rPr>
          <w:sz w:val="26"/>
          <w:szCs w:val="26"/>
          <w:lang w:val="vi-VN"/>
        </w:rPr>
        <w:tab/>
      </w:r>
      <w:r w:rsidR="008A1A53" w:rsidRPr="00815FD9">
        <w:rPr>
          <w:i/>
          <w:sz w:val="26"/>
          <w:szCs w:val="26"/>
          <w:lang w:val="vi-VN"/>
        </w:rPr>
        <w:t>TP.</w:t>
      </w:r>
      <w:r w:rsidR="00B91644" w:rsidRPr="00815FD9">
        <w:rPr>
          <w:i/>
          <w:sz w:val="26"/>
          <w:szCs w:val="26"/>
          <w:lang w:val="vi-VN"/>
        </w:rPr>
        <w:t xml:space="preserve"> </w:t>
      </w:r>
      <w:r w:rsidR="001D000C" w:rsidRPr="00815FD9">
        <w:rPr>
          <w:i/>
          <w:sz w:val="26"/>
          <w:szCs w:val="26"/>
          <w:lang w:val="vi-VN"/>
        </w:rPr>
        <w:t>Hồ Chí Minh, ngày</w:t>
      </w:r>
      <w:r w:rsidR="008A1A53" w:rsidRPr="00815FD9">
        <w:rPr>
          <w:i/>
          <w:sz w:val="26"/>
          <w:szCs w:val="26"/>
          <w:lang w:val="vi-VN"/>
        </w:rPr>
        <w:t xml:space="preserve"> </w:t>
      </w:r>
      <w:r w:rsidR="002F35C6" w:rsidRPr="00815FD9">
        <w:rPr>
          <w:i/>
          <w:sz w:val="26"/>
          <w:szCs w:val="26"/>
          <w:lang w:val="vi-VN"/>
        </w:rPr>
        <w:t>…</w:t>
      </w:r>
      <w:r w:rsidR="008A1A53" w:rsidRPr="00815FD9">
        <w:rPr>
          <w:i/>
          <w:sz w:val="26"/>
          <w:szCs w:val="26"/>
          <w:lang w:val="vi-VN"/>
        </w:rPr>
        <w:t xml:space="preserve"> tháng </w:t>
      </w:r>
      <w:r w:rsidR="002F35C6" w:rsidRPr="00815FD9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năm 20</w:t>
      </w:r>
      <w:r w:rsidR="00133BD8" w:rsidRPr="00815FD9">
        <w:rPr>
          <w:i/>
          <w:sz w:val="26"/>
          <w:szCs w:val="26"/>
          <w:lang w:val="vi-VN"/>
        </w:rPr>
        <w:t>2</w:t>
      </w:r>
      <w:r w:rsidR="00EB270D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</w:t>
      </w:r>
    </w:p>
    <w:tbl>
      <w:tblPr>
        <w:tblW w:w="9356" w:type="dxa"/>
        <w:jc w:val="center"/>
        <w:tblLook w:val="04A0" w:firstRow="1" w:lastRow="0" w:firstColumn="1" w:lastColumn="0" w:noHBand="0" w:noVBand="1"/>
      </w:tblPr>
      <w:tblGrid>
        <w:gridCol w:w="2977"/>
        <w:gridCol w:w="3260"/>
        <w:gridCol w:w="3119"/>
      </w:tblGrid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3527DD">
              <w:rPr>
                <w:b/>
                <w:sz w:val="26"/>
                <w:szCs w:val="26"/>
              </w:rPr>
              <w:t>Cán bộ hướng dẫn 1</w:t>
            </w:r>
          </w:p>
        </w:tc>
        <w:tc>
          <w:tcPr>
            <w:tcW w:w="3260" w:type="dxa"/>
          </w:tcPr>
          <w:p w:rsidR="00A8472E" w:rsidRPr="00AF316A" w:rsidRDefault="00A8472E" w:rsidP="004E262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AF316A">
              <w:rPr>
                <w:rFonts w:ascii="Times New Roman" w:hAnsi="Times New Roman"/>
              </w:rPr>
              <w:t xml:space="preserve">Cán bộ hướng dẫn </w:t>
            </w:r>
            <w:r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br/>
            </w:r>
            <w:r w:rsidRPr="00356B70">
              <w:rPr>
                <w:rFonts w:ascii="Times New Roman" w:hAnsi="Times New Roman"/>
                <w:b w:val="0"/>
              </w:rPr>
              <w:t>(</w:t>
            </w:r>
            <w:r w:rsidRPr="00356B70">
              <w:rPr>
                <w:rFonts w:ascii="Times New Roman" w:hAnsi="Times New Roman"/>
                <w:b w:val="0"/>
                <w:i/>
              </w:rPr>
              <w:t>nếu có</w:t>
            </w:r>
            <w:r w:rsidRPr="00356B70">
              <w:rPr>
                <w:rFonts w:ascii="Times New Roman" w:hAnsi="Times New Roman"/>
                <w:b w:val="0"/>
              </w:rPr>
              <w:t>)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hiên cứu sinh</w:t>
            </w: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CE1E6E" w:rsidRPr="00815FD9" w:rsidTr="00A8472E">
        <w:trPr>
          <w:jc w:val="center"/>
        </w:trPr>
        <w:tc>
          <w:tcPr>
            <w:tcW w:w="2977" w:type="dxa"/>
          </w:tcPr>
          <w:p w:rsidR="00CE1E6E" w:rsidRPr="00815FD9" w:rsidRDefault="00CE1E6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CE1E6E" w:rsidRPr="00AF316A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CE1E6E" w:rsidRPr="00815FD9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AF316A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3260" w:type="dxa"/>
          </w:tcPr>
          <w:p w:rsidR="00A8472E" w:rsidRPr="00AF316A" w:rsidRDefault="00CE1E6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nhiệm ngành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bookmarkEnd w:id="5"/>
    </w:tbl>
    <w:p w:rsidR="004F5706" w:rsidRPr="00F56FBA" w:rsidRDefault="004F5706" w:rsidP="00195057">
      <w:pPr>
        <w:tabs>
          <w:tab w:val="center" w:pos="6663"/>
        </w:tabs>
        <w:spacing w:before="60" w:after="60"/>
        <w:jc w:val="both"/>
        <w:rPr>
          <w:b/>
          <w:sz w:val="24"/>
          <w:szCs w:val="24"/>
          <w:lang w:val="vi-VN"/>
        </w:rPr>
      </w:pPr>
    </w:p>
    <w:sectPr w:rsidR="004F5706" w:rsidRPr="00F56FBA" w:rsidSect="00B55F13">
      <w:pgSz w:w="11907" w:h="16840" w:code="9"/>
      <w:pgMar w:top="851" w:right="1107" w:bottom="1134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0BA" w:rsidRDefault="006450BA">
      <w:r>
        <w:separator/>
      </w:r>
    </w:p>
  </w:endnote>
  <w:endnote w:type="continuationSeparator" w:id="0">
    <w:p w:rsidR="006450BA" w:rsidRDefault="00645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0BA" w:rsidRDefault="006450BA">
      <w:r>
        <w:separator/>
      </w:r>
    </w:p>
  </w:footnote>
  <w:footnote w:type="continuationSeparator" w:id="0">
    <w:p w:rsidR="006450BA" w:rsidRDefault="006450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79F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4FE7"/>
    <w:rsid w:val="00066DA0"/>
    <w:rsid w:val="0007231B"/>
    <w:rsid w:val="00074453"/>
    <w:rsid w:val="0007787A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C1E"/>
    <w:rsid w:val="000B56E9"/>
    <w:rsid w:val="000B6A7E"/>
    <w:rsid w:val="000B7169"/>
    <w:rsid w:val="000B7CF0"/>
    <w:rsid w:val="000C221B"/>
    <w:rsid w:val="000C341C"/>
    <w:rsid w:val="000C3BEA"/>
    <w:rsid w:val="000C4F14"/>
    <w:rsid w:val="000C531D"/>
    <w:rsid w:val="000C5B3E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35CC"/>
    <w:rsid w:val="00123EE0"/>
    <w:rsid w:val="0012656B"/>
    <w:rsid w:val="00133BD8"/>
    <w:rsid w:val="0013441B"/>
    <w:rsid w:val="00136ED4"/>
    <w:rsid w:val="0014051B"/>
    <w:rsid w:val="00140E5C"/>
    <w:rsid w:val="00141E49"/>
    <w:rsid w:val="00142B84"/>
    <w:rsid w:val="00143DC1"/>
    <w:rsid w:val="00146F51"/>
    <w:rsid w:val="00150750"/>
    <w:rsid w:val="00150C42"/>
    <w:rsid w:val="0015361E"/>
    <w:rsid w:val="0015380D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A9D"/>
    <w:rsid w:val="00191B08"/>
    <w:rsid w:val="00192084"/>
    <w:rsid w:val="00192925"/>
    <w:rsid w:val="0019368C"/>
    <w:rsid w:val="00194C2D"/>
    <w:rsid w:val="00195057"/>
    <w:rsid w:val="001A226B"/>
    <w:rsid w:val="001A3D59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752E"/>
    <w:rsid w:val="00213399"/>
    <w:rsid w:val="0021363A"/>
    <w:rsid w:val="00213CFC"/>
    <w:rsid w:val="00213FD2"/>
    <w:rsid w:val="00216F1B"/>
    <w:rsid w:val="00216FE8"/>
    <w:rsid w:val="002259EB"/>
    <w:rsid w:val="002263B4"/>
    <w:rsid w:val="00232B7B"/>
    <w:rsid w:val="0023313F"/>
    <w:rsid w:val="00234D79"/>
    <w:rsid w:val="00236FA8"/>
    <w:rsid w:val="00237F8F"/>
    <w:rsid w:val="0024054D"/>
    <w:rsid w:val="002426B0"/>
    <w:rsid w:val="00246600"/>
    <w:rsid w:val="00247741"/>
    <w:rsid w:val="00251DF7"/>
    <w:rsid w:val="0025303B"/>
    <w:rsid w:val="0025311B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20D2"/>
    <w:rsid w:val="00290FB0"/>
    <w:rsid w:val="00293521"/>
    <w:rsid w:val="00293755"/>
    <w:rsid w:val="00293D47"/>
    <w:rsid w:val="00296E9B"/>
    <w:rsid w:val="00297889"/>
    <w:rsid w:val="002979EC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D3059"/>
    <w:rsid w:val="002D7EC1"/>
    <w:rsid w:val="002E47E8"/>
    <w:rsid w:val="002E500E"/>
    <w:rsid w:val="002F0482"/>
    <w:rsid w:val="002F1156"/>
    <w:rsid w:val="002F2FBF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81E8D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F079A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43C3"/>
    <w:rsid w:val="0047606B"/>
    <w:rsid w:val="00477B4C"/>
    <w:rsid w:val="004801DD"/>
    <w:rsid w:val="00481978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5AF5"/>
    <w:rsid w:val="00517F29"/>
    <w:rsid w:val="0052458C"/>
    <w:rsid w:val="005245AA"/>
    <w:rsid w:val="0052634B"/>
    <w:rsid w:val="00540C23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40F2"/>
    <w:rsid w:val="005A57ED"/>
    <w:rsid w:val="005A6A4E"/>
    <w:rsid w:val="005A7E9D"/>
    <w:rsid w:val="005B0163"/>
    <w:rsid w:val="005B07F3"/>
    <w:rsid w:val="005B1B63"/>
    <w:rsid w:val="005B5334"/>
    <w:rsid w:val="005B636F"/>
    <w:rsid w:val="005B7C63"/>
    <w:rsid w:val="005C34E0"/>
    <w:rsid w:val="005C4CB6"/>
    <w:rsid w:val="005C52B3"/>
    <w:rsid w:val="005C656F"/>
    <w:rsid w:val="005C7C53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43B99"/>
    <w:rsid w:val="006450BA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346F"/>
    <w:rsid w:val="00694141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0D3C"/>
    <w:rsid w:val="006D72D6"/>
    <w:rsid w:val="006E0D72"/>
    <w:rsid w:val="006E1CD9"/>
    <w:rsid w:val="006E1E3F"/>
    <w:rsid w:val="006E350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129"/>
    <w:rsid w:val="00700AA7"/>
    <w:rsid w:val="0070117C"/>
    <w:rsid w:val="00702358"/>
    <w:rsid w:val="00704FD0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6427"/>
    <w:rsid w:val="007272FC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2BF2"/>
    <w:rsid w:val="00754D20"/>
    <w:rsid w:val="00755007"/>
    <w:rsid w:val="0076166B"/>
    <w:rsid w:val="00762D62"/>
    <w:rsid w:val="00766D4E"/>
    <w:rsid w:val="00767245"/>
    <w:rsid w:val="00771247"/>
    <w:rsid w:val="00773AE3"/>
    <w:rsid w:val="00776416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0D1"/>
    <w:rsid w:val="007A329D"/>
    <w:rsid w:val="007B10B6"/>
    <w:rsid w:val="007B28F1"/>
    <w:rsid w:val="007B61DE"/>
    <w:rsid w:val="007C0E30"/>
    <w:rsid w:val="007C1BD8"/>
    <w:rsid w:val="007C1CE6"/>
    <w:rsid w:val="007C39B3"/>
    <w:rsid w:val="007C732D"/>
    <w:rsid w:val="007E062E"/>
    <w:rsid w:val="007E0AE1"/>
    <w:rsid w:val="007E37DC"/>
    <w:rsid w:val="007E6849"/>
    <w:rsid w:val="007F23C6"/>
    <w:rsid w:val="007F2590"/>
    <w:rsid w:val="007F370F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C01"/>
    <w:rsid w:val="0084034A"/>
    <w:rsid w:val="00841852"/>
    <w:rsid w:val="00843ACF"/>
    <w:rsid w:val="00846E4C"/>
    <w:rsid w:val="008517DB"/>
    <w:rsid w:val="00855D1E"/>
    <w:rsid w:val="0085666D"/>
    <w:rsid w:val="00857DF9"/>
    <w:rsid w:val="00861B43"/>
    <w:rsid w:val="00863576"/>
    <w:rsid w:val="00866B94"/>
    <w:rsid w:val="00867D92"/>
    <w:rsid w:val="00872476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357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584"/>
    <w:rsid w:val="00920952"/>
    <w:rsid w:val="0092139E"/>
    <w:rsid w:val="00926959"/>
    <w:rsid w:val="00926DD5"/>
    <w:rsid w:val="00931069"/>
    <w:rsid w:val="00933269"/>
    <w:rsid w:val="00935823"/>
    <w:rsid w:val="0093658A"/>
    <w:rsid w:val="00940E9F"/>
    <w:rsid w:val="0094197A"/>
    <w:rsid w:val="00942FB4"/>
    <w:rsid w:val="0094394E"/>
    <w:rsid w:val="00945F62"/>
    <w:rsid w:val="00950F61"/>
    <w:rsid w:val="00952D7B"/>
    <w:rsid w:val="00956005"/>
    <w:rsid w:val="00965708"/>
    <w:rsid w:val="009669FA"/>
    <w:rsid w:val="0096778E"/>
    <w:rsid w:val="00971AC1"/>
    <w:rsid w:val="00974BE5"/>
    <w:rsid w:val="00974E41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3524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3554"/>
    <w:rsid w:val="009C49C1"/>
    <w:rsid w:val="009C68DC"/>
    <w:rsid w:val="009C6A2B"/>
    <w:rsid w:val="009D3620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472E"/>
    <w:rsid w:val="00A86999"/>
    <w:rsid w:val="00A93F27"/>
    <w:rsid w:val="00A966F6"/>
    <w:rsid w:val="00AA278B"/>
    <w:rsid w:val="00AA28E9"/>
    <w:rsid w:val="00AA2DD4"/>
    <w:rsid w:val="00AA3542"/>
    <w:rsid w:val="00AA5B25"/>
    <w:rsid w:val="00AA5D4F"/>
    <w:rsid w:val="00AB0215"/>
    <w:rsid w:val="00AB2C62"/>
    <w:rsid w:val="00AB42E2"/>
    <w:rsid w:val="00AB63CD"/>
    <w:rsid w:val="00AB650D"/>
    <w:rsid w:val="00AC1ACD"/>
    <w:rsid w:val="00AC23CE"/>
    <w:rsid w:val="00AC2F1E"/>
    <w:rsid w:val="00AC36DD"/>
    <w:rsid w:val="00AC6026"/>
    <w:rsid w:val="00AD162A"/>
    <w:rsid w:val="00AD2432"/>
    <w:rsid w:val="00AD52F9"/>
    <w:rsid w:val="00AD7163"/>
    <w:rsid w:val="00AE2FCE"/>
    <w:rsid w:val="00AE3AE4"/>
    <w:rsid w:val="00AE4D76"/>
    <w:rsid w:val="00AF316A"/>
    <w:rsid w:val="00B01CAA"/>
    <w:rsid w:val="00B0267B"/>
    <w:rsid w:val="00B0650B"/>
    <w:rsid w:val="00B0730C"/>
    <w:rsid w:val="00B1075D"/>
    <w:rsid w:val="00B15EDD"/>
    <w:rsid w:val="00B16657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24F"/>
    <w:rsid w:val="00B96E5C"/>
    <w:rsid w:val="00B97B44"/>
    <w:rsid w:val="00BA1270"/>
    <w:rsid w:val="00BA430F"/>
    <w:rsid w:val="00BA773B"/>
    <w:rsid w:val="00BB05F6"/>
    <w:rsid w:val="00BB0FD0"/>
    <w:rsid w:val="00BB196D"/>
    <w:rsid w:val="00BB1C57"/>
    <w:rsid w:val="00BB4148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413B"/>
    <w:rsid w:val="00BD571E"/>
    <w:rsid w:val="00BD7A60"/>
    <w:rsid w:val="00BE01E9"/>
    <w:rsid w:val="00BE0500"/>
    <w:rsid w:val="00BE211C"/>
    <w:rsid w:val="00BE2D2F"/>
    <w:rsid w:val="00BE548B"/>
    <w:rsid w:val="00BE689C"/>
    <w:rsid w:val="00BF3604"/>
    <w:rsid w:val="00BF3675"/>
    <w:rsid w:val="00C01B72"/>
    <w:rsid w:val="00C0220E"/>
    <w:rsid w:val="00C03A61"/>
    <w:rsid w:val="00C0401D"/>
    <w:rsid w:val="00C04AA9"/>
    <w:rsid w:val="00C0675C"/>
    <w:rsid w:val="00C14DC4"/>
    <w:rsid w:val="00C20FF5"/>
    <w:rsid w:val="00C2130A"/>
    <w:rsid w:val="00C223A0"/>
    <w:rsid w:val="00C22404"/>
    <w:rsid w:val="00C32358"/>
    <w:rsid w:val="00C328E7"/>
    <w:rsid w:val="00C36DA4"/>
    <w:rsid w:val="00C37FF3"/>
    <w:rsid w:val="00C40C0E"/>
    <w:rsid w:val="00C40C8D"/>
    <w:rsid w:val="00C41D52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4F0A"/>
    <w:rsid w:val="00CC640F"/>
    <w:rsid w:val="00CC66E1"/>
    <w:rsid w:val="00CD1804"/>
    <w:rsid w:val="00CD37F8"/>
    <w:rsid w:val="00CD389B"/>
    <w:rsid w:val="00CD3B97"/>
    <w:rsid w:val="00CD662F"/>
    <w:rsid w:val="00CE1CA1"/>
    <w:rsid w:val="00CE1E6E"/>
    <w:rsid w:val="00CE5090"/>
    <w:rsid w:val="00CE52EB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31D"/>
    <w:rsid w:val="00D2491D"/>
    <w:rsid w:val="00D27013"/>
    <w:rsid w:val="00D27290"/>
    <w:rsid w:val="00D307A2"/>
    <w:rsid w:val="00D33014"/>
    <w:rsid w:val="00D334C6"/>
    <w:rsid w:val="00D3411C"/>
    <w:rsid w:val="00D35FB1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0833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0837"/>
    <w:rsid w:val="00D8106C"/>
    <w:rsid w:val="00D86951"/>
    <w:rsid w:val="00D9082D"/>
    <w:rsid w:val="00D92E0A"/>
    <w:rsid w:val="00D964C7"/>
    <w:rsid w:val="00D97B05"/>
    <w:rsid w:val="00DA25D0"/>
    <w:rsid w:val="00DA2970"/>
    <w:rsid w:val="00DB0C08"/>
    <w:rsid w:val="00DB2BC1"/>
    <w:rsid w:val="00DB41F0"/>
    <w:rsid w:val="00DB4905"/>
    <w:rsid w:val="00DB6B9F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2024B"/>
    <w:rsid w:val="00E20554"/>
    <w:rsid w:val="00E217E9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1E5C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1D7"/>
    <w:rsid w:val="00EB1A22"/>
    <w:rsid w:val="00EB270D"/>
    <w:rsid w:val="00EB4141"/>
    <w:rsid w:val="00EB77DA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5EBF"/>
    <w:rsid w:val="00F17990"/>
    <w:rsid w:val="00F22027"/>
    <w:rsid w:val="00F23B99"/>
    <w:rsid w:val="00F2620C"/>
    <w:rsid w:val="00F265A6"/>
    <w:rsid w:val="00F30E3C"/>
    <w:rsid w:val="00F33263"/>
    <w:rsid w:val="00F36764"/>
    <w:rsid w:val="00F41B90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5261"/>
    <w:rsid w:val="00F65823"/>
    <w:rsid w:val="00F65AC4"/>
    <w:rsid w:val="00F671B9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E98474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Admin</cp:lastModifiedBy>
  <cp:revision>18</cp:revision>
  <cp:lastPrinted>2018-07-16T01:36:00Z</cp:lastPrinted>
  <dcterms:created xsi:type="dcterms:W3CDTF">2022-11-21T07:51:00Z</dcterms:created>
  <dcterms:modified xsi:type="dcterms:W3CDTF">2022-11-21T07:55:00Z</dcterms:modified>
</cp:coreProperties>
</file>